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3-14</w:t>
      </w:r>
      <w:r>
        <w:t xml:space="preserve"> </w:t>
      </w:r>
      <w:r>
        <w:t xml:space="preserve">06:14:1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fbeb78ad02d95d16f9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3-14T06:14:25Z</dcterms:created>
  <dcterms:modified xsi:type="dcterms:W3CDTF">2024-03-14T06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3-14 06:14:19</vt:lpwstr>
  </property>
</Properties>
</file>